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3600"/>
        <w:gridCol w:w="3600"/>
        <w:gridCol w:w="3600"/>
      </w:tblGrid>
      <w:tr w:rsidR="002A7058" w14:paraId="1FDA70C0" w14:textId="77777777" w:rsidTr="00345128">
        <w:tc>
          <w:tcPr>
            <w:tcW w:w="10800" w:type="dxa"/>
            <w:gridSpan w:val="3"/>
            <w:tcBorders>
              <w:bottom w:val="single" w:sz="12" w:space="0" w:color="auto"/>
            </w:tcBorders>
          </w:tcPr>
          <w:p w14:paraId="17C947F6" w14:textId="5D0BD701" w:rsidR="00FE0615" w:rsidRPr="00C16067" w:rsidRDefault="00CA4246" w:rsidP="00FE0615">
            <w:pPr>
              <w:rPr>
                <w:rFonts w:ascii="Montserrat SemiBold" w:hAnsi="Montserrat SemiBold" w:cs="Rajdhani Medium"/>
                <w:sz w:val="36"/>
                <w:szCs w:val="36"/>
              </w:rPr>
            </w:pPr>
            <w:r>
              <w:rPr>
                <w:rFonts w:ascii="Montserrat SemiBold" w:hAnsi="Montserrat SemiBold" w:cs="Rajdhani Medium"/>
                <w:sz w:val="36"/>
                <w:szCs w:val="36"/>
              </w:rPr>
              <w:t>I AM</w:t>
            </w:r>
          </w:p>
        </w:tc>
      </w:tr>
      <w:tr w:rsidR="002A7058" w14:paraId="5CD7EA11" w14:textId="77777777" w:rsidTr="00345128">
        <w:tc>
          <w:tcPr>
            <w:tcW w:w="3600" w:type="dxa"/>
            <w:tcBorders>
              <w:top w:val="single" w:sz="12" w:space="0" w:color="auto"/>
            </w:tcBorders>
          </w:tcPr>
          <w:p w14:paraId="1A243B10" w14:textId="1BA91A31" w:rsidR="00FE0615" w:rsidRPr="005E288B" w:rsidRDefault="007D5A21" w:rsidP="00FE0615">
            <w:pPr>
              <w:rPr>
                <w:rFonts w:ascii="Roboto" w:hAnsi="Roboto"/>
              </w:rPr>
            </w:pPr>
            <w:r>
              <w:rPr>
                <w:rFonts w:ascii="Roboto" w:hAnsi="Roboto"/>
              </w:rPr>
              <w:t>Week</w:t>
            </w:r>
            <w:r w:rsidR="00170B02">
              <w:rPr>
                <w:rFonts w:ascii="Roboto" w:hAnsi="Roboto"/>
              </w:rPr>
              <w:t xml:space="preserve"> </w:t>
            </w:r>
            <w:r w:rsidR="0074322E">
              <w:rPr>
                <w:rFonts w:ascii="Roboto" w:hAnsi="Roboto"/>
              </w:rPr>
              <w:t>2</w:t>
            </w:r>
          </w:p>
        </w:tc>
        <w:tc>
          <w:tcPr>
            <w:tcW w:w="3600" w:type="dxa"/>
            <w:tcBorders>
              <w:top w:val="single" w:sz="12" w:space="0" w:color="auto"/>
            </w:tcBorders>
          </w:tcPr>
          <w:p w14:paraId="7AFA88F6" w14:textId="77777777" w:rsidR="00FE0615" w:rsidRPr="005E288B" w:rsidRDefault="007D5A21" w:rsidP="00FE0615">
            <w:pPr>
              <w:jc w:val="center"/>
              <w:rPr>
                <w:rFonts w:ascii="Roboto" w:hAnsi="Roboto"/>
              </w:rPr>
            </w:pPr>
            <w:r w:rsidRPr="005E288B">
              <w:rPr>
                <w:rFonts w:ascii="Roboto" w:hAnsi="Roboto"/>
              </w:rPr>
              <w:t xml:space="preserve"> BRBC Groups</w:t>
            </w:r>
          </w:p>
        </w:tc>
        <w:tc>
          <w:tcPr>
            <w:tcW w:w="3600" w:type="dxa"/>
            <w:tcBorders>
              <w:top w:val="single" w:sz="12" w:space="0" w:color="auto"/>
            </w:tcBorders>
          </w:tcPr>
          <w:p w14:paraId="78652F63" w14:textId="186DAE1F" w:rsidR="00FE0615" w:rsidRPr="005E288B" w:rsidRDefault="00CA4246" w:rsidP="00FE0615">
            <w:pPr>
              <w:jc w:val="right"/>
              <w:rPr>
                <w:rFonts w:ascii="Roboto" w:hAnsi="Roboto"/>
              </w:rPr>
            </w:pPr>
            <w:r>
              <w:rPr>
                <w:rFonts w:ascii="Roboto" w:hAnsi="Roboto"/>
              </w:rPr>
              <w:t xml:space="preserve">March </w:t>
            </w:r>
            <w:r w:rsidR="0074322E">
              <w:rPr>
                <w:rFonts w:ascii="Roboto" w:hAnsi="Roboto"/>
              </w:rPr>
              <w:t>13</w:t>
            </w:r>
            <w:r w:rsidR="00C16067">
              <w:rPr>
                <w:rFonts w:ascii="Roboto" w:hAnsi="Roboto"/>
              </w:rPr>
              <w:t xml:space="preserve">, </w:t>
            </w:r>
            <w:proofErr w:type="gramStart"/>
            <w:r w:rsidR="00C16067">
              <w:rPr>
                <w:rFonts w:ascii="Roboto" w:hAnsi="Roboto"/>
              </w:rPr>
              <w:t>2022</w:t>
            </w:r>
            <w:proofErr w:type="gramEnd"/>
            <w:r w:rsidR="007951A8" w:rsidRPr="005E288B">
              <w:rPr>
                <w:rFonts w:ascii="Roboto" w:hAnsi="Roboto"/>
              </w:rPr>
              <w:t xml:space="preserve"> </w:t>
            </w:r>
          </w:p>
        </w:tc>
      </w:tr>
    </w:tbl>
    <w:p w14:paraId="623B66D0" w14:textId="77777777" w:rsidR="00FE0615" w:rsidRPr="005E288B" w:rsidRDefault="00FE0615" w:rsidP="00FE0615">
      <w:pPr>
        <w:spacing w:after="0" w:line="240" w:lineRule="auto"/>
        <w:rPr>
          <w:rFonts w:ascii="Roboto" w:hAnsi="Robo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5"/>
        <w:gridCol w:w="9"/>
        <w:gridCol w:w="8896"/>
      </w:tblGrid>
      <w:tr w:rsidR="002A7058" w14:paraId="6120606F" w14:textId="77777777" w:rsidTr="00693C5D">
        <w:tc>
          <w:tcPr>
            <w:tcW w:w="1904" w:type="dxa"/>
            <w:gridSpan w:val="2"/>
            <w:tcBorders>
              <w:right w:val="single" w:sz="12" w:space="0" w:color="auto"/>
            </w:tcBorders>
          </w:tcPr>
          <w:p w14:paraId="1BE43532" w14:textId="77777777" w:rsidR="00AB71B7" w:rsidRPr="00C012F3" w:rsidRDefault="007D5A21" w:rsidP="00693C5D">
            <w:pPr>
              <w:jc w:val="right"/>
              <w:rPr>
                <w:rFonts w:ascii="Roboto" w:hAnsi="Roboto"/>
                <w:b/>
                <w:bCs/>
              </w:rPr>
            </w:pPr>
            <w:r w:rsidRPr="00C012F3">
              <w:rPr>
                <w:rFonts w:ascii="Roboto" w:hAnsi="Roboto"/>
                <w:b/>
                <w:bCs/>
              </w:rPr>
              <w:t xml:space="preserve">Scripture </w:t>
            </w:r>
          </w:p>
        </w:tc>
        <w:tc>
          <w:tcPr>
            <w:tcW w:w="8896" w:type="dxa"/>
            <w:tcBorders>
              <w:left w:val="single" w:sz="12" w:space="0" w:color="auto"/>
            </w:tcBorders>
          </w:tcPr>
          <w:p w14:paraId="1CD98DC4" w14:textId="333B1C93" w:rsidR="0074322E" w:rsidRPr="00C012F3" w:rsidRDefault="00CA4246" w:rsidP="0074322E">
            <w:pPr>
              <w:ind w:left="328"/>
              <w:rPr>
                <w:rFonts w:ascii="Roboto" w:hAnsi="Roboto"/>
              </w:rPr>
            </w:pPr>
            <w:r>
              <w:rPr>
                <w:rFonts w:ascii="Roboto" w:hAnsi="Roboto"/>
              </w:rPr>
              <w:t xml:space="preserve">John </w:t>
            </w:r>
            <w:r w:rsidR="0074322E">
              <w:rPr>
                <w:rFonts w:ascii="Roboto" w:hAnsi="Roboto"/>
              </w:rPr>
              <w:t>8:12-30</w:t>
            </w:r>
          </w:p>
        </w:tc>
      </w:tr>
      <w:tr w:rsidR="002A7058" w14:paraId="10EB6E2B" w14:textId="77777777" w:rsidTr="007D5182">
        <w:trPr>
          <w:trHeight w:val="74"/>
        </w:trPr>
        <w:tc>
          <w:tcPr>
            <w:tcW w:w="1904" w:type="dxa"/>
            <w:gridSpan w:val="2"/>
          </w:tcPr>
          <w:p w14:paraId="32206010" w14:textId="77777777" w:rsidR="00AB71B7" w:rsidRPr="00C012F3" w:rsidRDefault="00AB71B7" w:rsidP="0071140D">
            <w:pPr>
              <w:jc w:val="right"/>
              <w:rPr>
                <w:rFonts w:ascii="Roboto" w:hAnsi="Roboto"/>
                <w:b/>
                <w:bCs/>
              </w:rPr>
            </w:pPr>
          </w:p>
        </w:tc>
        <w:tc>
          <w:tcPr>
            <w:tcW w:w="8896" w:type="dxa"/>
            <w:vAlign w:val="center"/>
          </w:tcPr>
          <w:p w14:paraId="1F120235" w14:textId="77777777" w:rsidR="00AB71B7" w:rsidRPr="00C012F3" w:rsidRDefault="00AB71B7" w:rsidP="00693C5D">
            <w:pPr>
              <w:rPr>
                <w:rFonts w:ascii="Roboto" w:hAnsi="Roboto"/>
              </w:rPr>
            </w:pPr>
          </w:p>
        </w:tc>
      </w:tr>
      <w:tr w:rsidR="002A7058" w14:paraId="0C51B707" w14:textId="77777777" w:rsidTr="00693C5D">
        <w:tc>
          <w:tcPr>
            <w:tcW w:w="1895" w:type="dxa"/>
            <w:tcBorders>
              <w:right w:val="single" w:sz="12" w:space="0" w:color="auto"/>
            </w:tcBorders>
          </w:tcPr>
          <w:p w14:paraId="32EE22F7" w14:textId="77777777" w:rsidR="00FE0615" w:rsidRPr="00602E05" w:rsidRDefault="007D5A21" w:rsidP="00FE0615">
            <w:pPr>
              <w:jc w:val="right"/>
              <w:rPr>
                <w:rFonts w:ascii="Roboto" w:hAnsi="Roboto"/>
                <w:b/>
                <w:bCs/>
              </w:rPr>
            </w:pPr>
            <w:r w:rsidRPr="00602E05">
              <w:rPr>
                <w:rFonts w:ascii="Roboto" w:hAnsi="Roboto"/>
                <w:b/>
                <w:bCs/>
              </w:rPr>
              <w:t xml:space="preserve">Ice Breaker </w:t>
            </w:r>
          </w:p>
        </w:tc>
        <w:tc>
          <w:tcPr>
            <w:tcW w:w="8905" w:type="dxa"/>
            <w:gridSpan w:val="2"/>
            <w:tcBorders>
              <w:left w:val="single" w:sz="12" w:space="0" w:color="auto"/>
            </w:tcBorders>
            <w:vAlign w:val="center"/>
          </w:tcPr>
          <w:p w14:paraId="4ED2B2A3" w14:textId="77777777" w:rsidR="00AB1C0A" w:rsidRDefault="00E23AF6" w:rsidP="007D5182">
            <w:pPr>
              <w:pStyle w:val="ListParagraph"/>
              <w:numPr>
                <w:ilvl w:val="0"/>
                <w:numId w:val="16"/>
              </w:numPr>
              <w:shd w:val="clear" w:color="auto" w:fill="FFFFFF"/>
              <w:spacing w:after="120"/>
              <w:contextualSpacing w:val="0"/>
              <w:rPr>
                <w:rFonts w:ascii="Roboto" w:eastAsia="Times New Roman" w:hAnsi="Roboto" w:cs="Times New Roman"/>
                <w:lang w:eastAsia="en-CA"/>
              </w:rPr>
            </w:pPr>
            <w:r>
              <w:rPr>
                <w:rFonts w:ascii="Roboto" w:eastAsia="Times New Roman" w:hAnsi="Roboto" w:cs="Times New Roman"/>
                <w:lang w:eastAsia="en-CA"/>
              </w:rPr>
              <w:t>Are you more of an early bird or a night owl?</w:t>
            </w:r>
          </w:p>
          <w:p w14:paraId="74C0322C" w14:textId="0ACF6404" w:rsidR="00E23AF6" w:rsidRPr="00602E05" w:rsidRDefault="00E23AF6" w:rsidP="007D5182">
            <w:pPr>
              <w:pStyle w:val="ListParagraph"/>
              <w:numPr>
                <w:ilvl w:val="0"/>
                <w:numId w:val="16"/>
              </w:numPr>
              <w:shd w:val="clear" w:color="auto" w:fill="FFFFFF"/>
              <w:contextualSpacing w:val="0"/>
              <w:rPr>
                <w:rFonts w:ascii="Roboto" w:eastAsia="Times New Roman" w:hAnsi="Roboto" w:cs="Times New Roman"/>
                <w:lang w:eastAsia="en-CA"/>
              </w:rPr>
            </w:pPr>
            <w:r>
              <w:rPr>
                <w:rFonts w:ascii="Roboto" w:eastAsia="Times New Roman" w:hAnsi="Roboto" w:cs="Times New Roman"/>
                <w:lang w:eastAsia="en-CA"/>
              </w:rPr>
              <w:t>What feelings do you associate with darkness?</w:t>
            </w:r>
          </w:p>
        </w:tc>
      </w:tr>
      <w:tr w:rsidR="002A7058" w14:paraId="322DAC1C" w14:textId="77777777" w:rsidTr="00693C5D">
        <w:tc>
          <w:tcPr>
            <w:tcW w:w="1895" w:type="dxa"/>
          </w:tcPr>
          <w:p w14:paraId="35E73088" w14:textId="77777777" w:rsidR="00FE0615" w:rsidRPr="00602E05" w:rsidRDefault="00FE0615" w:rsidP="00FE0615">
            <w:pPr>
              <w:jc w:val="right"/>
              <w:rPr>
                <w:rFonts w:ascii="Roboto" w:hAnsi="Roboto"/>
                <w:b/>
                <w:bCs/>
              </w:rPr>
            </w:pPr>
          </w:p>
        </w:tc>
        <w:tc>
          <w:tcPr>
            <w:tcW w:w="8905" w:type="dxa"/>
            <w:gridSpan w:val="2"/>
            <w:vAlign w:val="center"/>
          </w:tcPr>
          <w:p w14:paraId="013D9299" w14:textId="77777777" w:rsidR="00FE0615" w:rsidRPr="00602E05" w:rsidRDefault="00FE0615" w:rsidP="00C012F3">
            <w:pPr>
              <w:spacing w:line="276" w:lineRule="auto"/>
              <w:rPr>
                <w:rFonts w:ascii="Roboto" w:hAnsi="Roboto"/>
              </w:rPr>
            </w:pPr>
          </w:p>
        </w:tc>
      </w:tr>
      <w:tr w:rsidR="002A7058" w14:paraId="72CE2936" w14:textId="77777777" w:rsidTr="00693C5D">
        <w:tc>
          <w:tcPr>
            <w:tcW w:w="1895" w:type="dxa"/>
            <w:tcBorders>
              <w:right w:val="single" w:sz="12" w:space="0" w:color="auto"/>
            </w:tcBorders>
          </w:tcPr>
          <w:p w14:paraId="1D306E50" w14:textId="77777777" w:rsidR="00FE0615" w:rsidRPr="00602E05" w:rsidRDefault="007D5A21" w:rsidP="00FE0615">
            <w:pPr>
              <w:jc w:val="right"/>
              <w:rPr>
                <w:rFonts w:ascii="Roboto" w:hAnsi="Roboto"/>
                <w:b/>
                <w:bCs/>
              </w:rPr>
            </w:pPr>
            <w:r w:rsidRPr="00602E05">
              <w:rPr>
                <w:rFonts w:ascii="Roboto" w:hAnsi="Roboto"/>
                <w:b/>
                <w:bCs/>
              </w:rPr>
              <w:t>Going Deeper</w:t>
            </w:r>
          </w:p>
        </w:tc>
        <w:tc>
          <w:tcPr>
            <w:tcW w:w="8905" w:type="dxa"/>
            <w:gridSpan w:val="2"/>
            <w:tcBorders>
              <w:left w:val="single" w:sz="12" w:space="0" w:color="auto"/>
            </w:tcBorders>
            <w:vAlign w:val="center"/>
          </w:tcPr>
          <w:p w14:paraId="2B01CD04" w14:textId="77777777" w:rsidR="00A66811" w:rsidRDefault="007D5A21" w:rsidP="007D5182">
            <w:pPr>
              <w:pStyle w:val="ListParagraph"/>
              <w:numPr>
                <w:ilvl w:val="0"/>
                <w:numId w:val="3"/>
              </w:numPr>
              <w:spacing w:after="120"/>
              <w:contextualSpacing w:val="0"/>
              <w:rPr>
                <w:rFonts w:ascii="Roboto" w:hAnsi="Roboto"/>
              </w:rPr>
            </w:pPr>
            <w:r w:rsidRPr="00313680">
              <w:rPr>
                <w:rFonts w:ascii="Roboto" w:hAnsi="Roboto"/>
              </w:rPr>
              <w:t>Is there anything that stood out to you from Sunday's message, or do you have any questions?</w:t>
            </w:r>
          </w:p>
          <w:p w14:paraId="4E5DA68D" w14:textId="77777777" w:rsidR="00A66811" w:rsidRDefault="007D5A21" w:rsidP="007D5182">
            <w:pPr>
              <w:pStyle w:val="ListParagraph"/>
              <w:numPr>
                <w:ilvl w:val="0"/>
                <w:numId w:val="3"/>
              </w:numPr>
              <w:spacing w:after="120"/>
              <w:contextualSpacing w:val="0"/>
              <w:rPr>
                <w:rFonts w:ascii="Roboto" w:hAnsi="Roboto"/>
              </w:rPr>
            </w:pPr>
            <w:r w:rsidRPr="00A66811">
              <w:rPr>
                <w:rFonts w:ascii="Roboto" w:hAnsi="Roboto"/>
              </w:rPr>
              <w:t xml:space="preserve">Read </w:t>
            </w:r>
            <w:r w:rsidR="00CA4246" w:rsidRPr="00A66811">
              <w:rPr>
                <w:rFonts w:ascii="Roboto" w:hAnsi="Roboto"/>
              </w:rPr>
              <w:t xml:space="preserve">John </w:t>
            </w:r>
            <w:r w:rsidR="005B2C99" w:rsidRPr="00A66811">
              <w:rPr>
                <w:rFonts w:ascii="Roboto" w:hAnsi="Roboto"/>
              </w:rPr>
              <w:t>8:12-20</w:t>
            </w:r>
          </w:p>
          <w:p w14:paraId="26FB34FA" w14:textId="5A602C78" w:rsidR="00A66811" w:rsidRDefault="006C535A" w:rsidP="007D5182">
            <w:pPr>
              <w:pStyle w:val="ListParagraph"/>
              <w:numPr>
                <w:ilvl w:val="0"/>
                <w:numId w:val="3"/>
              </w:numPr>
              <w:spacing w:after="120"/>
              <w:contextualSpacing w:val="0"/>
              <w:rPr>
                <w:rFonts w:ascii="Roboto" w:hAnsi="Roboto"/>
              </w:rPr>
            </w:pPr>
            <w:r w:rsidRPr="00A66811">
              <w:rPr>
                <w:rFonts w:ascii="Roboto" w:hAnsi="Roboto"/>
              </w:rPr>
              <w:t xml:space="preserve">Where is Jesus when he speaks the words of verse 12? What festival is taking place serves as a backdrop for </w:t>
            </w:r>
            <w:r w:rsidR="009B4F93">
              <w:rPr>
                <w:rFonts w:ascii="Roboto" w:hAnsi="Roboto"/>
              </w:rPr>
              <w:t>what</w:t>
            </w:r>
            <w:r w:rsidRPr="00A66811">
              <w:rPr>
                <w:rFonts w:ascii="Roboto" w:hAnsi="Roboto"/>
              </w:rPr>
              <w:t xml:space="preserve"> Jesus</w:t>
            </w:r>
            <w:r w:rsidR="009B4F93">
              <w:rPr>
                <w:rFonts w:ascii="Roboto" w:hAnsi="Roboto"/>
              </w:rPr>
              <w:t xml:space="preserve"> says</w:t>
            </w:r>
            <w:r w:rsidR="00A66811">
              <w:rPr>
                <w:rFonts w:ascii="Roboto" w:hAnsi="Roboto"/>
              </w:rPr>
              <w:t xml:space="preserve"> </w:t>
            </w:r>
            <w:r w:rsidRPr="00A66811">
              <w:rPr>
                <w:rFonts w:ascii="Roboto" w:hAnsi="Roboto"/>
              </w:rPr>
              <w:t>(John 7:2 &amp; 14)</w:t>
            </w:r>
            <w:r w:rsidR="009B4F93">
              <w:rPr>
                <w:rFonts w:ascii="Roboto" w:hAnsi="Roboto"/>
              </w:rPr>
              <w:t>,</w:t>
            </w:r>
            <w:r w:rsidR="00A66811">
              <w:rPr>
                <w:rFonts w:ascii="Roboto" w:hAnsi="Roboto"/>
              </w:rPr>
              <w:t xml:space="preserve"> and w</w:t>
            </w:r>
            <w:r w:rsidRPr="00A66811">
              <w:rPr>
                <w:rFonts w:ascii="Roboto" w:hAnsi="Roboto"/>
              </w:rPr>
              <w:t xml:space="preserve">hat does this </w:t>
            </w:r>
            <w:proofErr w:type="gramStart"/>
            <w:r w:rsidRPr="00A66811">
              <w:rPr>
                <w:rFonts w:ascii="Roboto" w:hAnsi="Roboto"/>
              </w:rPr>
              <w:t>particular feast</w:t>
            </w:r>
            <w:proofErr w:type="gramEnd"/>
            <w:r w:rsidRPr="00A66811">
              <w:rPr>
                <w:rFonts w:ascii="Roboto" w:hAnsi="Roboto"/>
              </w:rPr>
              <w:t xml:space="preserve"> commemorate? (Leviticus 23:42-43).</w:t>
            </w:r>
          </w:p>
          <w:p w14:paraId="798D9083" w14:textId="04144354" w:rsidR="006C535A" w:rsidRPr="00A66811" w:rsidRDefault="009B4F93" w:rsidP="007D5182">
            <w:pPr>
              <w:pStyle w:val="ListParagraph"/>
              <w:numPr>
                <w:ilvl w:val="0"/>
                <w:numId w:val="3"/>
              </w:numPr>
              <w:spacing w:after="120"/>
              <w:contextualSpacing w:val="0"/>
              <w:rPr>
                <w:rFonts w:ascii="Roboto" w:hAnsi="Roboto"/>
              </w:rPr>
            </w:pPr>
            <w:r>
              <w:rPr>
                <w:rFonts w:ascii="Roboto" w:hAnsi="Roboto"/>
              </w:rPr>
              <w:t>During the feast of tabernacles, what did they do</w:t>
            </w:r>
            <w:r w:rsidR="006C535A" w:rsidRPr="00A66811">
              <w:rPr>
                <w:rFonts w:ascii="Roboto" w:hAnsi="Roboto"/>
              </w:rPr>
              <w:t xml:space="preserve"> to remember how God led their ancestors </w:t>
            </w:r>
            <w:r>
              <w:rPr>
                <w:rFonts w:ascii="Roboto" w:hAnsi="Roboto"/>
              </w:rPr>
              <w:t>through</w:t>
            </w:r>
            <w:r w:rsidR="006C535A" w:rsidRPr="00A66811">
              <w:rPr>
                <w:rFonts w:ascii="Roboto" w:hAnsi="Roboto"/>
              </w:rPr>
              <w:t xml:space="preserve"> the wilderness?</w:t>
            </w:r>
            <w:r w:rsidR="00A66811" w:rsidRPr="00A66811">
              <w:rPr>
                <w:rFonts w:ascii="Roboto" w:hAnsi="Roboto"/>
              </w:rPr>
              <w:t xml:space="preserve"> What is the significance in Jesus using</w:t>
            </w:r>
            <w:r w:rsidR="006C535A" w:rsidRPr="00A66811">
              <w:rPr>
                <w:rFonts w:ascii="Roboto" w:hAnsi="Roboto"/>
              </w:rPr>
              <w:t xml:space="preserve"> this as a backdrop for his announcement in verse 12? </w:t>
            </w:r>
          </w:p>
          <w:p w14:paraId="3FF2DEC6" w14:textId="77777777" w:rsidR="006C535A" w:rsidRDefault="006C535A" w:rsidP="007D5182">
            <w:pPr>
              <w:pStyle w:val="ListParagraph"/>
              <w:numPr>
                <w:ilvl w:val="0"/>
                <w:numId w:val="3"/>
              </w:numPr>
              <w:spacing w:after="120"/>
              <w:contextualSpacing w:val="0"/>
              <w:rPr>
                <w:rFonts w:ascii="Roboto" w:hAnsi="Roboto"/>
              </w:rPr>
            </w:pPr>
            <w:r w:rsidRPr="006C535A">
              <w:rPr>
                <w:rFonts w:ascii="Roboto" w:hAnsi="Roboto"/>
              </w:rPr>
              <w:t xml:space="preserve">What two things does Jesus specifically say in verse 12 about who he is? </w:t>
            </w:r>
          </w:p>
          <w:p w14:paraId="5EF640EB" w14:textId="77777777" w:rsidR="006C535A" w:rsidRDefault="006C535A" w:rsidP="007D5182">
            <w:pPr>
              <w:pStyle w:val="ListParagraph"/>
              <w:numPr>
                <w:ilvl w:val="0"/>
                <w:numId w:val="3"/>
              </w:numPr>
              <w:spacing w:after="120"/>
              <w:contextualSpacing w:val="0"/>
              <w:rPr>
                <w:rFonts w:ascii="Roboto" w:hAnsi="Roboto"/>
              </w:rPr>
            </w:pPr>
            <w:r w:rsidRPr="006C535A">
              <w:rPr>
                <w:rFonts w:ascii="Roboto" w:hAnsi="Roboto"/>
              </w:rPr>
              <w:t xml:space="preserve">When Jesus says that he is the light of the world, what would every Jew at the Feast of Booths realize about who he is claiming to be? </w:t>
            </w:r>
          </w:p>
          <w:p w14:paraId="1BE66C75" w14:textId="1867905C" w:rsidR="006C535A" w:rsidRDefault="006C535A" w:rsidP="007D5182">
            <w:pPr>
              <w:pStyle w:val="ListParagraph"/>
              <w:numPr>
                <w:ilvl w:val="0"/>
                <w:numId w:val="3"/>
              </w:numPr>
              <w:spacing w:after="120"/>
              <w:contextualSpacing w:val="0"/>
              <w:rPr>
                <w:rFonts w:ascii="Roboto" w:hAnsi="Roboto"/>
              </w:rPr>
            </w:pPr>
            <w:r w:rsidRPr="006C535A">
              <w:rPr>
                <w:rFonts w:ascii="Roboto" w:hAnsi="Roboto"/>
              </w:rPr>
              <w:t>When Jesus says</w:t>
            </w:r>
            <w:r w:rsidR="009B4F93">
              <w:rPr>
                <w:rFonts w:ascii="Roboto" w:hAnsi="Roboto"/>
              </w:rPr>
              <w:t>,</w:t>
            </w:r>
            <w:r w:rsidRPr="006C535A">
              <w:rPr>
                <w:rFonts w:ascii="Roboto" w:hAnsi="Roboto"/>
              </w:rPr>
              <w:t xml:space="preserve"> </w:t>
            </w:r>
            <w:r w:rsidR="009B4F93">
              <w:rPr>
                <w:rFonts w:ascii="Roboto" w:hAnsi="Roboto"/>
              </w:rPr>
              <w:t>"</w:t>
            </w:r>
            <w:r w:rsidRPr="006C535A">
              <w:rPr>
                <w:rFonts w:ascii="Roboto" w:hAnsi="Roboto"/>
              </w:rPr>
              <w:t>I am the light of the world,</w:t>
            </w:r>
            <w:r w:rsidR="009B4F93">
              <w:rPr>
                <w:rFonts w:ascii="Roboto" w:hAnsi="Roboto"/>
              </w:rPr>
              <w:t>"</w:t>
            </w:r>
            <w:r w:rsidRPr="006C535A">
              <w:rPr>
                <w:rFonts w:ascii="Roboto" w:hAnsi="Roboto"/>
              </w:rPr>
              <w:t xml:space="preserve"> how is he claiming the name of God for himself? </w:t>
            </w:r>
          </w:p>
          <w:p w14:paraId="105AE1CD" w14:textId="5819DEA8" w:rsidR="006C535A" w:rsidRDefault="006C535A" w:rsidP="007D5182">
            <w:pPr>
              <w:pStyle w:val="ListParagraph"/>
              <w:numPr>
                <w:ilvl w:val="0"/>
                <w:numId w:val="3"/>
              </w:numPr>
              <w:spacing w:after="120"/>
              <w:contextualSpacing w:val="0"/>
              <w:rPr>
                <w:rFonts w:ascii="Roboto" w:hAnsi="Roboto"/>
              </w:rPr>
            </w:pPr>
            <w:r w:rsidRPr="006C535A">
              <w:rPr>
                <w:rFonts w:ascii="Roboto" w:hAnsi="Roboto"/>
              </w:rPr>
              <w:t xml:space="preserve">What is the responsibility of those living in the light of Christ? </w:t>
            </w:r>
          </w:p>
          <w:p w14:paraId="75272C89" w14:textId="77777777" w:rsidR="006C535A" w:rsidRDefault="006C535A" w:rsidP="007D5182">
            <w:pPr>
              <w:pStyle w:val="ListParagraph"/>
              <w:numPr>
                <w:ilvl w:val="0"/>
                <w:numId w:val="3"/>
              </w:numPr>
              <w:spacing w:after="120"/>
              <w:contextualSpacing w:val="0"/>
              <w:rPr>
                <w:rFonts w:ascii="Roboto" w:hAnsi="Roboto"/>
              </w:rPr>
            </w:pPr>
            <w:r w:rsidRPr="006C535A">
              <w:rPr>
                <w:rFonts w:ascii="Roboto" w:hAnsi="Roboto"/>
              </w:rPr>
              <w:t xml:space="preserve">How has the light of Jesus overcome the darkness that used to consume your life? How has the light of Christ changed you? </w:t>
            </w:r>
          </w:p>
          <w:p w14:paraId="29F88C9B" w14:textId="77777777" w:rsidR="006C535A" w:rsidRDefault="006C535A" w:rsidP="007D5182">
            <w:pPr>
              <w:pStyle w:val="ListParagraph"/>
              <w:numPr>
                <w:ilvl w:val="0"/>
                <w:numId w:val="3"/>
              </w:numPr>
              <w:spacing w:after="120"/>
              <w:contextualSpacing w:val="0"/>
              <w:rPr>
                <w:rFonts w:ascii="Roboto" w:hAnsi="Roboto"/>
              </w:rPr>
            </w:pPr>
            <w:r w:rsidRPr="006C535A">
              <w:rPr>
                <w:rFonts w:ascii="Roboto" w:hAnsi="Roboto"/>
              </w:rPr>
              <w:t xml:space="preserve">How have you shared the light of Jesus with those who are walking in darkness? What was the biggest challenge in sharing the light of Jesus? </w:t>
            </w:r>
          </w:p>
          <w:p w14:paraId="446ACA8F" w14:textId="0326438D" w:rsidR="006C535A" w:rsidRDefault="006C535A" w:rsidP="007D5182">
            <w:pPr>
              <w:pStyle w:val="ListParagraph"/>
              <w:numPr>
                <w:ilvl w:val="0"/>
                <w:numId w:val="3"/>
              </w:numPr>
              <w:spacing w:after="120"/>
              <w:contextualSpacing w:val="0"/>
              <w:rPr>
                <w:rFonts w:ascii="Roboto" w:hAnsi="Roboto"/>
              </w:rPr>
            </w:pPr>
            <w:r w:rsidRPr="006C535A">
              <w:rPr>
                <w:rFonts w:ascii="Roboto" w:hAnsi="Roboto"/>
              </w:rPr>
              <w:t xml:space="preserve">How do the Pharisees respond to Jesus after </w:t>
            </w:r>
            <w:r w:rsidR="009B4F93">
              <w:rPr>
                <w:rFonts w:ascii="Roboto" w:hAnsi="Roboto"/>
              </w:rPr>
              <w:t>announcing</w:t>
            </w:r>
            <w:r w:rsidRPr="006C535A">
              <w:rPr>
                <w:rFonts w:ascii="Roboto" w:hAnsi="Roboto"/>
              </w:rPr>
              <w:t xml:space="preserve"> that he is the light of the world? </w:t>
            </w:r>
          </w:p>
          <w:p w14:paraId="45EA9581" w14:textId="20468AF1" w:rsidR="006C535A" w:rsidRDefault="006C535A" w:rsidP="007D5182">
            <w:pPr>
              <w:pStyle w:val="ListParagraph"/>
              <w:numPr>
                <w:ilvl w:val="0"/>
                <w:numId w:val="3"/>
              </w:numPr>
              <w:spacing w:after="120"/>
              <w:contextualSpacing w:val="0"/>
              <w:rPr>
                <w:rFonts w:ascii="Roboto" w:hAnsi="Roboto"/>
              </w:rPr>
            </w:pPr>
            <w:r>
              <w:rPr>
                <w:rFonts w:ascii="Roboto" w:hAnsi="Roboto"/>
              </w:rPr>
              <w:t>Read John 8:21-30</w:t>
            </w:r>
          </w:p>
          <w:p w14:paraId="6DACDF14" w14:textId="38D63DF5" w:rsidR="006C535A" w:rsidRDefault="006C535A" w:rsidP="007D5182">
            <w:pPr>
              <w:pStyle w:val="ListParagraph"/>
              <w:numPr>
                <w:ilvl w:val="0"/>
                <w:numId w:val="3"/>
              </w:numPr>
              <w:spacing w:after="120"/>
              <w:contextualSpacing w:val="0"/>
              <w:rPr>
                <w:rFonts w:ascii="Roboto" w:hAnsi="Roboto"/>
              </w:rPr>
            </w:pPr>
            <w:r w:rsidRPr="006C535A">
              <w:rPr>
                <w:rFonts w:ascii="Roboto" w:hAnsi="Roboto"/>
              </w:rPr>
              <w:t xml:space="preserve">Why </w:t>
            </w:r>
            <w:r w:rsidR="009B4F93">
              <w:rPr>
                <w:rFonts w:ascii="Roboto" w:hAnsi="Roboto"/>
              </w:rPr>
              <w:t>were the Jews so</w:t>
            </w:r>
            <w:r w:rsidRPr="006C535A">
              <w:rPr>
                <w:rFonts w:ascii="Roboto" w:hAnsi="Roboto"/>
              </w:rPr>
              <w:t xml:space="preserve"> confus</w:t>
            </w:r>
            <w:r w:rsidR="009B4F93">
              <w:rPr>
                <w:rFonts w:ascii="Roboto" w:hAnsi="Roboto"/>
              </w:rPr>
              <w:t>ed</w:t>
            </w:r>
            <w:r w:rsidRPr="006C535A">
              <w:rPr>
                <w:rFonts w:ascii="Roboto" w:hAnsi="Roboto"/>
              </w:rPr>
              <w:t xml:space="preserve"> about who Jesus was, where he came from, what he came to accomplish, and where he was going? Are people today still confused about who Jesus is, where he came from, what he came to accomplish, and where he is going? What is the root of their confusion? </w:t>
            </w:r>
          </w:p>
          <w:p w14:paraId="3DA4989F" w14:textId="67DB9FF1" w:rsidR="00D16748" w:rsidRDefault="006C535A" w:rsidP="007D5182">
            <w:pPr>
              <w:pStyle w:val="ListParagraph"/>
              <w:numPr>
                <w:ilvl w:val="0"/>
                <w:numId w:val="3"/>
              </w:numPr>
              <w:spacing w:after="120"/>
              <w:contextualSpacing w:val="0"/>
              <w:rPr>
                <w:rFonts w:ascii="Roboto" w:hAnsi="Roboto"/>
              </w:rPr>
            </w:pPr>
            <w:r w:rsidRPr="006C535A">
              <w:rPr>
                <w:rFonts w:ascii="Roboto" w:hAnsi="Roboto"/>
              </w:rPr>
              <w:t xml:space="preserve">How can this message from John 8:12-30 help you </w:t>
            </w:r>
            <w:r w:rsidR="009B4F93">
              <w:rPr>
                <w:rFonts w:ascii="Roboto" w:hAnsi="Roboto"/>
              </w:rPr>
              <w:t xml:space="preserve">to know what to say when you </w:t>
            </w:r>
            <w:r w:rsidRPr="006C535A">
              <w:rPr>
                <w:rFonts w:ascii="Roboto" w:hAnsi="Roboto"/>
              </w:rPr>
              <w:t xml:space="preserve">tell others about </w:t>
            </w:r>
            <w:r w:rsidR="009B4F93">
              <w:rPr>
                <w:rFonts w:ascii="Roboto" w:hAnsi="Roboto"/>
              </w:rPr>
              <w:t>Jesu</w:t>
            </w:r>
            <w:r w:rsidRPr="006C535A">
              <w:rPr>
                <w:rFonts w:ascii="Roboto" w:hAnsi="Roboto"/>
              </w:rPr>
              <w:t xml:space="preserve">s and what he came to do? </w:t>
            </w:r>
          </w:p>
          <w:p w14:paraId="6E718349" w14:textId="13FA6221" w:rsidR="00D16748" w:rsidRPr="00D16748" w:rsidRDefault="00D16748" w:rsidP="007D5182">
            <w:pPr>
              <w:pStyle w:val="ListParagraph"/>
              <w:numPr>
                <w:ilvl w:val="0"/>
                <w:numId w:val="3"/>
              </w:numPr>
              <w:spacing w:after="120"/>
              <w:contextualSpacing w:val="0"/>
              <w:rPr>
                <w:rFonts w:ascii="Roboto" w:hAnsi="Roboto"/>
              </w:rPr>
            </w:pPr>
            <w:r>
              <w:rPr>
                <w:rFonts w:ascii="Roboto" w:hAnsi="Roboto"/>
              </w:rPr>
              <w:t>If you were to describe the light of Jesus in your life right now</w:t>
            </w:r>
            <w:r w:rsidR="009B4F93">
              <w:rPr>
                <w:rFonts w:ascii="Roboto" w:hAnsi="Roboto"/>
              </w:rPr>
              <w:t>,</w:t>
            </w:r>
            <w:r>
              <w:rPr>
                <w:rFonts w:ascii="Roboto" w:hAnsi="Roboto"/>
              </w:rPr>
              <w:t xml:space="preserve"> how would you describe it? Is it a dim flicker in the distance? Or more like a floodlight filling the room? Or something else?</w:t>
            </w:r>
          </w:p>
          <w:p w14:paraId="27C60583" w14:textId="5A9DDD75" w:rsidR="000F3B6D" w:rsidRPr="006C535A" w:rsidRDefault="006C535A" w:rsidP="007D5182">
            <w:pPr>
              <w:pStyle w:val="ListParagraph"/>
              <w:numPr>
                <w:ilvl w:val="0"/>
                <w:numId w:val="3"/>
              </w:numPr>
              <w:contextualSpacing w:val="0"/>
              <w:rPr>
                <w:rFonts w:ascii="Roboto" w:hAnsi="Roboto"/>
              </w:rPr>
            </w:pPr>
            <w:r w:rsidRPr="006C535A">
              <w:rPr>
                <w:rFonts w:ascii="Roboto" w:hAnsi="Roboto"/>
              </w:rPr>
              <w:t xml:space="preserve">Since Jesus is the light of the world, how can you reflect his light as you live your life this week? </w:t>
            </w:r>
          </w:p>
        </w:tc>
      </w:tr>
    </w:tbl>
    <w:p w14:paraId="44F58F39" w14:textId="77777777" w:rsidR="005235B6" w:rsidRPr="007D5182" w:rsidRDefault="005235B6" w:rsidP="00693C5D">
      <w:pPr>
        <w:spacing w:after="0" w:line="240" w:lineRule="auto"/>
        <w:rPr>
          <w:rFonts w:ascii="Roboto" w:hAnsi="Roboto"/>
          <w:sz w:val="16"/>
          <w:szCs w:val="16"/>
        </w:rPr>
      </w:pPr>
    </w:p>
    <w:sectPr w:rsidR="005235B6" w:rsidRPr="007D5182" w:rsidSect="00FE0615">
      <w:foot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BA2B3" w14:textId="77777777" w:rsidR="00976056" w:rsidRDefault="00976056">
      <w:pPr>
        <w:spacing w:after="0" w:line="240" w:lineRule="auto"/>
      </w:pPr>
      <w:r>
        <w:separator/>
      </w:r>
    </w:p>
  </w:endnote>
  <w:endnote w:type="continuationSeparator" w:id="0">
    <w:p w14:paraId="36F1DB15" w14:textId="77777777" w:rsidR="00976056" w:rsidRDefault="009760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panose1 w:val="00000700000000000000"/>
    <w:charset w:val="00"/>
    <w:family w:val="auto"/>
    <w:pitch w:val="variable"/>
    <w:sig w:usb0="2000020F" w:usb1="00000003" w:usb2="00000000" w:usb3="00000000" w:csb0="00000197" w:csb1="00000000"/>
  </w:font>
  <w:font w:name="Rajdhani Medium">
    <w:panose1 w:val="02000000000000000000"/>
    <w:charset w:val="00"/>
    <w:family w:val="auto"/>
    <w:pitch w:val="variable"/>
    <w:sig w:usb0="00008007" w:usb1="00000000" w:usb2="00000000" w:usb3="00000000" w:csb0="00000093"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08EF2" w14:textId="77777777" w:rsidR="0071140D" w:rsidRDefault="007D5A21" w:rsidP="00693C5D">
    <w:pPr>
      <w:pStyle w:val="Footer"/>
      <w:jc w:val="right"/>
    </w:pPr>
    <w:r>
      <w:rPr>
        <w:noProof/>
        <w:lang w:eastAsia="en-CA"/>
      </w:rPr>
      <w:drawing>
        <wp:inline distT="0" distB="0" distL="0" distR="0" wp14:anchorId="0656D148" wp14:editId="4BA764CA">
          <wp:extent cx="1354313" cy="447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ups Logo-3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5454" cy="46736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FA2EE" w14:textId="77777777" w:rsidR="00976056" w:rsidRDefault="00976056">
      <w:pPr>
        <w:spacing w:after="0" w:line="240" w:lineRule="auto"/>
      </w:pPr>
      <w:r>
        <w:separator/>
      </w:r>
    </w:p>
  </w:footnote>
  <w:footnote w:type="continuationSeparator" w:id="0">
    <w:p w14:paraId="3A7B3A08" w14:textId="77777777" w:rsidR="00976056" w:rsidRDefault="009760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81CA6"/>
    <w:multiLevelType w:val="hybridMultilevel"/>
    <w:tmpl w:val="A1B6645C"/>
    <w:lvl w:ilvl="0" w:tplc="C7745730">
      <w:start w:val="1"/>
      <w:numFmt w:val="decimal"/>
      <w:lvlText w:val="%1."/>
      <w:lvlJc w:val="left"/>
      <w:pPr>
        <w:ind w:left="720" w:hanging="360"/>
      </w:pPr>
      <w:rPr>
        <w:rFonts w:hint="default"/>
      </w:rPr>
    </w:lvl>
    <w:lvl w:ilvl="1" w:tplc="3BB01E6A" w:tentative="1">
      <w:start w:val="1"/>
      <w:numFmt w:val="lowerLetter"/>
      <w:lvlText w:val="%2."/>
      <w:lvlJc w:val="left"/>
      <w:pPr>
        <w:ind w:left="1440" w:hanging="360"/>
      </w:pPr>
    </w:lvl>
    <w:lvl w:ilvl="2" w:tplc="25D4B4D2" w:tentative="1">
      <w:start w:val="1"/>
      <w:numFmt w:val="lowerRoman"/>
      <w:lvlText w:val="%3."/>
      <w:lvlJc w:val="right"/>
      <w:pPr>
        <w:ind w:left="2160" w:hanging="180"/>
      </w:pPr>
    </w:lvl>
    <w:lvl w:ilvl="3" w:tplc="7A662A32" w:tentative="1">
      <w:start w:val="1"/>
      <w:numFmt w:val="decimal"/>
      <w:lvlText w:val="%4."/>
      <w:lvlJc w:val="left"/>
      <w:pPr>
        <w:ind w:left="2880" w:hanging="360"/>
      </w:pPr>
    </w:lvl>
    <w:lvl w:ilvl="4" w:tplc="478631E2" w:tentative="1">
      <w:start w:val="1"/>
      <w:numFmt w:val="lowerLetter"/>
      <w:lvlText w:val="%5."/>
      <w:lvlJc w:val="left"/>
      <w:pPr>
        <w:ind w:left="3600" w:hanging="360"/>
      </w:pPr>
    </w:lvl>
    <w:lvl w:ilvl="5" w:tplc="F68E39D8" w:tentative="1">
      <w:start w:val="1"/>
      <w:numFmt w:val="lowerRoman"/>
      <w:lvlText w:val="%6."/>
      <w:lvlJc w:val="right"/>
      <w:pPr>
        <w:ind w:left="4320" w:hanging="180"/>
      </w:pPr>
    </w:lvl>
    <w:lvl w:ilvl="6" w:tplc="6DF860AA" w:tentative="1">
      <w:start w:val="1"/>
      <w:numFmt w:val="decimal"/>
      <w:lvlText w:val="%7."/>
      <w:lvlJc w:val="left"/>
      <w:pPr>
        <w:ind w:left="5040" w:hanging="360"/>
      </w:pPr>
    </w:lvl>
    <w:lvl w:ilvl="7" w:tplc="BFA805DC" w:tentative="1">
      <w:start w:val="1"/>
      <w:numFmt w:val="lowerLetter"/>
      <w:lvlText w:val="%8."/>
      <w:lvlJc w:val="left"/>
      <w:pPr>
        <w:ind w:left="5760" w:hanging="360"/>
      </w:pPr>
    </w:lvl>
    <w:lvl w:ilvl="8" w:tplc="021673B8" w:tentative="1">
      <w:start w:val="1"/>
      <w:numFmt w:val="lowerRoman"/>
      <w:lvlText w:val="%9."/>
      <w:lvlJc w:val="right"/>
      <w:pPr>
        <w:ind w:left="6480" w:hanging="180"/>
      </w:p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0101C5A"/>
    <w:multiLevelType w:val="hybridMultilevel"/>
    <w:tmpl w:val="A68276BC"/>
    <w:lvl w:ilvl="0" w:tplc="66F09514">
      <w:start w:val="1"/>
      <w:numFmt w:val="decimal"/>
      <w:lvlText w:val="%1."/>
      <w:lvlJc w:val="left"/>
      <w:pPr>
        <w:ind w:left="720" w:hanging="360"/>
      </w:pPr>
      <w:rPr>
        <w:rFonts w:hint="default"/>
      </w:rPr>
    </w:lvl>
    <w:lvl w:ilvl="1" w:tplc="9C6C61B6" w:tentative="1">
      <w:start w:val="1"/>
      <w:numFmt w:val="lowerLetter"/>
      <w:lvlText w:val="%2."/>
      <w:lvlJc w:val="left"/>
      <w:pPr>
        <w:ind w:left="1440" w:hanging="360"/>
      </w:pPr>
    </w:lvl>
    <w:lvl w:ilvl="2" w:tplc="F6F262D2" w:tentative="1">
      <w:start w:val="1"/>
      <w:numFmt w:val="lowerRoman"/>
      <w:lvlText w:val="%3."/>
      <w:lvlJc w:val="right"/>
      <w:pPr>
        <w:ind w:left="2160" w:hanging="180"/>
      </w:pPr>
    </w:lvl>
    <w:lvl w:ilvl="3" w:tplc="A0B6FB82" w:tentative="1">
      <w:start w:val="1"/>
      <w:numFmt w:val="decimal"/>
      <w:lvlText w:val="%4."/>
      <w:lvlJc w:val="left"/>
      <w:pPr>
        <w:ind w:left="2880" w:hanging="360"/>
      </w:pPr>
    </w:lvl>
    <w:lvl w:ilvl="4" w:tplc="5A78325A" w:tentative="1">
      <w:start w:val="1"/>
      <w:numFmt w:val="lowerLetter"/>
      <w:lvlText w:val="%5."/>
      <w:lvlJc w:val="left"/>
      <w:pPr>
        <w:ind w:left="3600" w:hanging="360"/>
      </w:pPr>
    </w:lvl>
    <w:lvl w:ilvl="5" w:tplc="20885F44" w:tentative="1">
      <w:start w:val="1"/>
      <w:numFmt w:val="lowerRoman"/>
      <w:lvlText w:val="%6."/>
      <w:lvlJc w:val="right"/>
      <w:pPr>
        <w:ind w:left="4320" w:hanging="180"/>
      </w:pPr>
    </w:lvl>
    <w:lvl w:ilvl="6" w:tplc="209666DE" w:tentative="1">
      <w:start w:val="1"/>
      <w:numFmt w:val="decimal"/>
      <w:lvlText w:val="%7."/>
      <w:lvlJc w:val="left"/>
      <w:pPr>
        <w:ind w:left="5040" w:hanging="360"/>
      </w:pPr>
    </w:lvl>
    <w:lvl w:ilvl="7" w:tplc="B386A53E" w:tentative="1">
      <w:start w:val="1"/>
      <w:numFmt w:val="lowerLetter"/>
      <w:lvlText w:val="%8."/>
      <w:lvlJc w:val="left"/>
      <w:pPr>
        <w:ind w:left="5760" w:hanging="360"/>
      </w:pPr>
    </w:lvl>
    <w:lvl w:ilvl="8" w:tplc="ADEA8F3C" w:tentative="1">
      <w:start w:val="1"/>
      <w:numFmt w:val="lowerRoman"/>
      <w:lvlText w:val="%9."/>
      <w:lvlJc w:val="right"/>
      <w:pPr>
        <w:ind w:left="6480" w:hanging="180"/>
      </w:pPr>
    </w:lvl>
  </w:abstractNum>
  <w:abstractNum w:abstractNumId="3" w15:restartNumberingAfterBreak="0">
    <w:nsid w:val="45337259"/>
    <w:multiLevelType w:val="hybridMultilevel"/>
    <w:tmpl w:val="A1B6645C"/>
    <w:lvl w:ilvl="0" w:tplc="00AC1F50">
      <w:start w:val="1"/>
      <w:numFmt w:val="decimal"/>
      <w:lvlText w:val="%1."/>
      <w:lvlJc w:val="left"/>
      <w:pPr>
        <w:ind w:left="720" w:hanging="360"/>
      </w:pPr>
      <w:rPr>
        <w:rFonts w:hint="default"/>
      </w:rPr>
    </w:lvl>
    <w:lvl w:ilvl="1" w:tplc="B726B76C" w:tentative="1">
      <w:start w:val="1"/>
      <w:numFmt w:val="lowerLetter"/>
      <w:lvlText w:val="%2."/>
      <w:lvlJc w:val="left"/>
      <w:pPr>
        <w:ind w:left="1440" w:hanging="360"/>
      </w:pPr>
    </w:lvl>
    <w:lvl w:ilvl="2" w:tplc="584A9B8C" w:tentative="1">
      <w:start w:val="1"/>
      <w:numFmt w:val="lowerRoman"/>
      <w:lvlText w:val="%3."/>
      <w:lvlJc w:val="right"/>
      <w:pPr>
        <w:ind w:left="2160" w:hanging="180"/>
      </w:pPr>
    </w:lvl>
    <w:lvl w:ilvl="3" w:tplc="CB66C560" w:tentative="1">
      <w:start w:val="1"/>
      <w:numFmt w:val="decimal"/>
      <w:lvlText w:val="%4."/>
      <w:lvlJc w:val="left"/>
      <w:pPr>
        <w:ind w:left="2880" w:hanging="360"/>
      </w:pPr>
    </w:lvl>
    <w:lvl w:ilvl="4" w:tplc="9252F27E" w:tentative="1">
      <w:start w:val="1"/>
      <w:numFmt w:val="lowerLetter"/>
      <w:lvlText w:val="%5."/>
      <w:lvlJc w:val="left"/>
      <w:pPr>
        <w:ind w:left="3600" w:hanging="360"/>
      </w:pPr>
    </w:lvl>
    <w:lvl w:ilvl="5" w:tplc="7DDE24C0" w:tentative="1">
      <w:start w:val="1"/>
      <w:numFmt w:val="lowerRoman"/>
      <w:lvlText w:val="%6."/>
      <w:lvlJc w:val="right"/>
      <w:pPr>
        <w:ind w:left="4320" w:hanging="180"/>
      </w:pPr>
    </w:lvl>
    <w:lvl w:ilvl="6" w:tplc="2CF2A9F8" w:tentative="1">
      <w:start w:val="1"/>
      <w:numFmt w:val="decimal"/>
      <w:lvlText w:val="%7."/>
      <w:lvlJc w:val="left"/>
      <w:pPr>
        <w:ind w:left="5040" w:hanging="360"/>
      </w:pPr>
    </w:lvl>
    <w:lvl w:ilvl="7" w:tplc="3564BDD8" w:tentative="1">
      <w:start w:val="1"/>
      <w:numFmt w:val="lowerLetter"/>
      <w:lvlText w:val="%8."/>
      <w:lvlJc w:val="left"/>
      <w:pPr>
        <w:ind w:left="5760" w:hanging="360"/>
      </w:pPr>
    </w:lvl>
    <w:lvl w:ilvl="8" w:tplc="A0ECEF16" w:tentative="1">
      <w:start w:val="1"/>
      <w:numFmt w:val="lowerRoman"/>
      <w:lvlText w:val="%9."/>
      <w:lvlJc w:val="right"/>
      <w:pPr>
        <w:ind w:left="6480" w:hanging="180"/>
      </w:pPr>
    </w:lvl>
  </w:abstractNum>
  <w:abstractNum w:abstractNumId="4" w15:restartNumberingAfterBreak="0">
    <w:nsid w:val="51881D77"/>
    <w:multiLevelType w:val="hybridMultilevel"/>
    <w:tmpl w:val="74BA8EE6"/>
    <w:lvl w:ilvl="0" w:tplc="A7C6CA8C">
      <w:start w:val="1"/>
      <w:numFmt w:val="decimal"/>
      <w:lvlText w:val="%1."/>
      <w:lvlJc w:val="left"/>
      <w:pPr>
        <w:ind w:left="780" w:hanging="360"/>
      </w:pPr>
      <w:rPr>
        <w:rFonts w:hint="default"/>
      </w:rPr>
    </w:lvl>
    <w:lvl w:ilvl="1" w:tplc="1322480C" w:tentative="1">
      <w:start w:val="1"/>
      <w:numFmt w:val="lowerLetter"/>
      <w:lvlText w:val="%2."/>
      <w:lvlJc w:val="left"/>
      <w:pPr>
        <w:ind w:left="1500" w:hanging="360"/>
      </w:pPr>
    </w:lvl>
    <w:lvl w:ilvl="2" w:tplc="81F27F5C" w:tentative="1">
      <w:start w:val="1"/>
      <w:numFmt w:val="lowerRoman"/>
      <w:lvlText w:val="%3."/>
      <w:lvlJc w:val="right"/>
      <w:pPr>
        <w:ind w:left="2220" w:hanging="180"/>
      </w:pPr>
    </w:lvl>
    <w:lvl w:ilvl="3" w:tplc="8CC00C48" w:tentative="1">
      <w:start w:val="1"/>
      <w:numFmt w:val="decimal"/>
      <w:lvlText w:val="%4."/>
      <w:lvlJc w:val="left"/>
      <w:pPr>
        <w:ind w:left="2940" w:hanging="360"/>
      </w:pPr>
    </w:lvl>
    <w:lvl w:ilvl="4" w:tplc="6B9A919C" w:tentative="1">
      <w:start w:val="1"/>
      <w:numFmt w:val="lowerLetter"/>
      <w:lvlText w:val="%5."/>
      <w:lvlJc w:val="left"/>
      <w:pPr>
        <w:ind w:left="3660" w:hanging="360"/>
      </w:pPr>
    </w:lvl>
    <w:lvl w:ilvl="5" w:tplc="A608EB42" w:tentative="1">
      <w:start w:val="1"/>
      <w:numFmt w:val="lowerRoman"/>
      <w:lvlText w:val="%6."/>
      <w:lvlJc w:val="right"/>
      <w:pPr>
        <w:ind w:left="4380" w:hanging="180"/>
      </w:pPr>
    </w:lvl>
    <w:lvl w:ilvl="6" w:tplc="D69CDF04" w:tentative="1">
      <w:start w:val="1"/>
      <w:numFmt w:val="decimal"/>
      <w:lvlText w:val="%7."/>
      <w:lvlJc w:val="left"/>
      <w:pPr>
        <w:ind w:left="5100" w:hanging="360"/>
      </w:pPr>
    </w:lvl>
    <w:lvl w:ilvl="7" w:tplc="33604258" w:tentative="1">
      <w:start w:val="1"/>
      <w:numFmt w:val="lowerLetter"/>
      <w:lvlText w:val="%8."/>
      <w:lvlJc w:val="left"/>
      <w:pPr>
        <w:ind w:left="5820" w:hanging="360"/>
      </w:pPr>
    </w:lvl>
    <w:lvl w:ilvl="8" w:tplc="8C90164E" w:tentative="1">
      <w:start w:val="1"/>
      <w:numFmt w:val="lowerRoman"/>
      <w:lvlText w:val="%9."/>
      <w:lvlJc w:val="right"/>
      <w:pPr>
        <w:ind w:left="6540" w:hanging="180"/>
      </w:pPr>
    </w:lvl>
  </w:abstractNum>
  <w:abstractNum w:abstractNumId="5" w15:restartNumberingAfterBreak="0">
    <w:nsid w:val="5501537D"/>
    <w:multiLevelType w:val="multilevel"/>
    <w:tmpl w:val="6C160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FB162F9"/>
    <w:multiLevelType w:val="hybridMultilevel"/>
    <w:tmpl w:val="59267A38"/>
    <w:lvl w:ilvl="0" w:tplc="964A28EA">
      <w:start w:val="1"/>
      <w:numFmt w:val="decimal"/>
      <w:lvlText w:val="%1."/>
      <w:lvlJc w:val="left"/>
      <w:pPr>
        <w:ind w:left="720" w:hanging="360"/>
      </w:pPr>
    </w:lvl>
    <w:lvl w:ilvl="1" w:tplc="0080B02A" w:tentative="1">
      <w:start w:val="1"/>
      <w:numFmt w:val="lowerLetter"/>
      <w:lvlText w:val="%2."/>
      <w:lvlJc w:val="left"/>
      <w:pPr>
        <w:ind w:left="1440" w:hanging="360"/>
      </w:pPr>
    </w:lvl>
    <w:lvl w:ilvl="2" w:tplc="DE561C24" w:tentative="1">
      <w:start w:val="1"/>
      <w:numFmt w:val="lowerRoman"/>
      <w:lvlText w:val="%3."/>
      <w:lvlJc w:val="right"/>
      <w:pPr>
        <w:ind w:left="2160" w:hanging="180"/>
      </w:pPr>
    </w:lvl>
    <w:lvl w:ilvl="3" w:tplc="FACAD048" w:tentative="1">
      <w:start w:val="1"/>
      <w:numFmt w:val="decimal"/>
      <w:lvlText w:val="%4."/>
      <w:lvlJc w:val="left"/>
      <w:pPr>
        <w:ind w:left="2880" w:hanging="360"/>
      </w:pPr>
    </w:lvl>
    <w:lvl w:ilvl="4" w:tplc="EFCCE60C" w:tentative="1">
      <w:start w:val="1"/>
      <w:numFmt w:val="lowerLetter"/>
      <w:lvlText w:val="%5."/>
      <w:lvlJc w:val="left"/>
      <w:pPr>
        <w:ind w:left="3600" w:hanging="360"/>
      </w:pPr>
    </w:lvl>
    <w:lvl w:ilvl="5" w:tplc="15608208" w:tentative="1">
      <w:start w:val="1"/>
      <w:numFmt w:val="lowerRoman"/>
      <w:lvlText w:val="%6."/>
      <w:lvlJc w:val="right"/>
      <w:pPr>
        <w:ind w:left="4320" w:hanging="180"/>
      </w:pPr>
    </w:lvl>
    <w:lvl w:ilvl="6" w:tplc="F9FCF8D6" w:tentative="1">
      <w:start w:val="1"/>
      <w:numFmt w:val="decimal"/>
      <w:lvlText w:val="%7."/>
      <w:lvlJc w:val="left"/>
      <w:pPr>
        <w:ind w:left="5040" w:hanging="360"/>
      </w:pPr>
    </w:lvl>
    <w:lvl w:ilvl="7" w:tplc="DC60DDB2" w:tentative="1">
      <w:start w:val="1"/>
      <w:numFmt w:val="lowerLetter"/>
      <w:lvlText w:val="%8."/>
      <w:lvlJc w:val="left"/>
      <w:pPr>
        <w:ind w:left="5760" w:hanging="360"/>
      </w:pPr>
    </w:lvl>
    <w:lvl w:ilvl="8" w:tplc="9EFCC89E"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5"/>
  </w:num>
  <w:num w:numId="15">
    <w:abstractNumId w:val="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NDawNDE1M7cwNDNV0lEKTi0uzszPAykwNa4FAIGeTPItAAAA"/>
  </w:docVars>
  <w:rsids>
    <w:rsidRoot w:val="000834DC"/>
    <w:rsid w:val="00000408"/>
    <w:rsid w:val="000020F2"/>
    <w:rsid w:val="00006970"/>
    <w:rsid w:val="00007765"/>
    <w:rsid w:val="00012B26"/>
    <w:rsid w:val="000172F8"/>
    <w:rsid w:val="000228D5"/>
    <w:rsid w:val="00024FEC"/>
    <w:rsid w:val="0002699B"/>
    <w:rsid w:val="00034C14"/>
    <w:rsid w:val="00035365"/>
    <w:rsid w:val="00035C0F"/>
    <w:rsid w:val="00045EAE"/>
    <w:rsid w:val="000468A2"/>
    <w:rsid w:val="00060E74"/>
    <w:rsid w:val="00080D28"/>
    <w:rsid w:val="000834DC"/>
    <w:rsid w:val="000A40DA"/>
    <w:rsid w:val="000C4C74"/>
    <w:rsid w:val="000D584F"/>
    <w:rsid w:val="000D74E8"/>
    <w:rsid w:val="000E015A"/>
    <w:rsid w:val="000F2FFD"/>
    <w:rsid w:val="000F3735"/>
    <w:rsid w:val="000F3B6D"/>
    <w:rsid w:val="000F54C5"/>
    <w:rsid w:val="000F7527"/>
    <w:rsid w:val="00100918"/>
    <w:rsid w:val="0010134F"/>
    <w:rsid w:val="001051DA"/>
    <w:rsid w:val="0011177E"/>
    <w:rsid w:val="001237EC"/>
    <w:rsid w:val="001375C7"/>
    <w:rsid w:val="0015655F"/>
    <w:rsid w:val="00165A2F"/>
    <w:rsid w:val="00170B02"/>
    <w:rsid w:val="00175E8B"/>
    <w:rsid w:val="00181466"/>
    <w:rsid w:val="001939AB"/>
    <w:rsid w:val="00196D3E"/>
    <w:rsid w:val="001A5DD0"/>
    <w:rsid w:val="001B010B"/>
    <w:rsid w:val="001B489A"/>
    <w:rsid w:val="001B56FB"/>
    <w:rsid w:val="001E1A38"/>
    <w:rsid w:val="001E429D"/>
    <w:rsid w:val="001E68E7"/>
    <w:rsid w:val="001F1D28"/>
    <w:rsid w:val="00204688"/>
    <w:rsid w:val="00204D19"/>
    <w:rsid w:val="00207E0D"/>
    <w:rsid w:val="002165D6"/>
    <w:rsid w:val="00222C32"/>
    <w:rsid w:val="00231A65"/>
    <w:rsid w:val="00232C40"/>
    <w:rsid w:val="0023555C"/>
    <w:rsid w:val="00241843"/>
    <w:rsid w:val="002423C1"/>
    <w:rsid w:val="00252746"/>
    <w:rsid w:val="0026514A"/>
    <w:rsid w:val="0027345C"/>
    <w:rsid w:val="0028078D"/>
    <w:rsid w:val="002815DA"/>
    <w:rsid w:val="00290DCE"/>
    <w:rsid w:val="00297A22"/>
    <w:rsid w:val="002A10DE"/>
    <w:rsid w:val="002A3AE5"/>
    <w:rsid w:val="002A7058"/>
    <w:rsid w:val="002B6884"/>
    <w:rsid w:val="002C1074"/>
    <w:rsid w:val="002C5BBC"/>
    <w:rsid w:val="002C6D12"/>
    <w:rsid w:val="002D3919"/>
    <w:rsid w:val="002D4079"/>
    <w:rsid w:val="002D7B2F"/>
    <w:rsid w:val="002D7D38"/>
    <w:rsid w:val="002E0C3A"/>
    <w:rsid w:val="002E68B4"/>
    <w:rsid w:val="002E68EE"/>
    <w:rsid w:val="002F3B06"/>
    <w:rsid w:val="002F7FEB"/>
    <w:rsid w:val="00300CB4"/>
    <w:rsid w:val="00310906"/>
    <w:rsid w:val="00313680"/>
    <w:rsid w:val="00314F49"/>
    <w:rsid w:val="003213F7"/>
    <w:rsid w:val="0032354C"/>
    <w:rsid w:val="0033727E"/>
    <w:rsid w:val="0033781B"/>
    <w:rsid w:val="00344644"/>
    <w:rsid w:val="00345128"/>
    <w:rsid w:val="0035373D"/>
    <w:rsid w:val="0036249E"/>
    <w:rsid w:val="00362A0F"/>
    <w:rsid w:val="003747BF"/>
    <w:rsid w:val="00375445"/>
    <w:rsid w:val="00380617"/>
    <w:rsid w:val="003A7A99"/>
    <w:rsid w:val="003D422E"/>
    <w:rsid w:val="003D4EAB"/>
    <w:rsid w:val="003E13EF"/>
    <w:rsid w:val="003F077D"/>
    <w:rsid w:val="003F0D0A"/>
    <w:rsid w:val="003F4CD4"/>
    <w:rsid w:val="004005A7"/>
    <w:rsid w:val="00403F39"/>
    <w:rsid w:val="00405242"/>
    <w:rsid w:val="00406E71"/>
    <w:rsid w:val="00412D3A"/>
    <w:rsid w:val="00416437"/>
    <w:rsid w:val="00422B5E"/>
    <w:rsid w:val="00431074"/>
    <w:rsid w:val="00435D62"/>
    <w:rsid w:val="0045403D"/>
    <w:rsid w:val="00457DE0"/>
    <w:rsid w:val="00475182"/>
    <w:rsid w:val="0047788E"/>
    <w:rsid w:val="00481AEE"/>
    <w:rsid w:val="00487E6A"/>
    <w:rsid w:val="00493024"/>
    <w:rsid w:val="004A3EF4"/>
    <w:rsid w:val="004A4757"/>
    <w:rsid w:val="004A78B4"/>
    <w:rsid w:val="004C23A0"/>
    <w:rsid w:val="004E52AE"/>
    <w:rsid w:val="00502E4C"/>
    <w:rsid w:val="005061E6"/>
    <w:rsid w:val="0052177E"/>
    <w:rsid w:val="00521D4B"/>
    <w:rsid w:val="005235B6"/>
    <w:rsid w:val="005250AA"/>
    <w:rsid w:val="0053616F"/>
    <w:rsid w:val="00540169"/>
    <w:rsid w:val="00560B89"/>
    <w:rsid w:val="00561E2A"/>
    <w:rsid w:val="0058071D"/>
    <w:rsid w:val="00581E63"/>
    <w:rsid w:val="00590DED"/>
    <w:rsid w:val="005926E9"/>
    <w:rsid w:val="00595007"/>
    <w:rsid w:val="00597DEC"/>
    <w:rsid w:val="005B1673"/>
    <w:rsid w:val="005B2800"/>
    <w:rsid w:val="005B2C99"/>
    <w:rsid w:val="005D1568"/>
    <w:rsid w:val="005E1478"/>
    <w:rsid w:val="005E288B"/>
    <w:rsid w:val="005E6D81"/>
    <w:rsid w:val="005F2861"/>
    <w:rsid w:val="00602E05"/>
    <w:rsid w:val="00613215"/>
    <w:rsid w:val="00631492"/>
    <w:rsid w:val="0063221D"/>
    <w:rsid w:val="0063787C"/>
    <w:rsid w:val="006379CD"/>
    <w:rsid w:val="00637F57"/>
    <w:rsid w:val="00650E17"/>
    <w:rsid w:val="00656B00"/>
    <w:rsid w:val="00657EBB"/>
    <w:rsid w:val="00670465"/>
    <w:rsid w:val="00676434"/>
    <w:rsid w:val="00680953"/>
    <w:rsid w:val="00692B5C"/>
    <w:rsid w:val="00693C5D"/>
    <w:rsid w:val="006A551A"/>
    <w:rsid w:val="006A5DF2"/>
    <w:rsid w:val="006B3663"/>
    <w:rsid w:val="006B687F"/>
    <w:rsid w:val="006C535A"/>
    <w:rsid w:val="006E3121"/>
    <w:rsid w:val="006E473D"/>
    <w:rsid w:val="006E75D9"/>
    <w:rsid w:val="006F63AF"/>
    <w:rsid w:val="006F6ECE"/>
    <w:rsid w:val="0071140D"/>
    <w:rsid w:val="00711571"/>
    <w:rsid w:val="00716249"/>
    <w:rsid w:val="007235D8"/>
    <w:rsid w:val="007268D0"/>
    <w:rsid w:val="00732F35"/>
    <w:rsid w:val="007341BD"/>
    <w:rsid w:val="00734740"/>
    <w:rsid w:val="007360B7"/>
    <w:rsid w:val="0074322E"/>
    <w:rsid w:val="007566C2"/>
    <w:rsid w:val="00777966"/>
    <w:rsid w:val="00777ECB"/>
    <w:rsid w:val="00780590"/>
    <w:rsid w:val="0078739E"/>
    <w:rsid w:val="007951A8"/>
    <w:rsid w:val="007A13D0"/>
    <w:rsid w:val="007B2256"/>
    <w:rsid w:val="007B7F6A"/>
    <w:rsid w:val="007D5182"/>
    <w:rsid w:val="007D5A21"/>
    <w:rsid w:val="008052F3"/>
    <w:rsid w:val="00846BAF"/>
    <w:rsid w:val="00852793"/>
    <w:rsid w:val="00882782"/>
    <w:rsid w:val="00884A47"/>
    <w:rsid w:val="00884D5F"/>
    <w:rsid w:val="00885F7A"/>
    <w:rsid w:val="00887569"/>
    <w:rsid w:val="008A58E5"/>
    <w:rsid w:val="008B19D0"/>
    <w:rsid w:val="008B65D3"/>
    <w:rsid w:val="008C129E"/>
    <w:rsid w:val="008C45B9"/>
    <w:rsid w:val="008C5DBA"/>
    <w:rsid w:val="008D0BD4"/>
    <w:rsid w:val="008E0B07"/>
    <w:rsid w:val="008E1278"/>
    <w:rsid w:val="008E2069"/>
    <w:rsid w:val="008F24BF"/>
    <w:rsid w:val="008F2F4E"/>
    <w:rsid w:val="008F5648"/>
    <w:rsid w:val="008F5F08"/>
    <w:rsid w:val="0090353C"/>
    <w:rsid w:val="00903C6E"/>
    <w:rsid w:val="0092593E"/>
    <w:rsid w:val="0093117E"/>
    <w:rsid w:val="00934A7D"/>
    <w:rsid w:val="009362CC"/>
    <w:rsid w:val="009378EC"/>
    <w:rsid w:val="00953FF7"/>
    <w:rsid w:val="00956DD9"/>
    <w:rsid w:val="00960349"/>
    <w:rsid w:val="00961A26"/>
    <w:rsid w:val="0096294F"/>
    <w:rsid w:val="00967025"/>
    <w:rsid w:val="009715CF"/>
    <w:rsid w:val="00975AD3"/>
    <w:rsid w:val="00976056"/>
    <w:rsid w:val="009A0C1C"/>
    <w:rsid w:val="009B4F93"/>
    <w:rsid w:val="009C0A00"/>
    <w:rsid w:val="009C4A91"/>
    <w:rsid w:val="009D29C3"/>
    <w:rsid w:val="009D78B5"/>
    <w:rsid w:val="009F7909"/>
    <w:rsid w:val="00A01011"/>
    <w:rsid w:val="00A036A7"/>
    <w:rsid w:val="00A04F04"/>
    <w:rsid w:val="00A05AFC"/>
    <w:rsid w:val="00A1643E"/>
    <w:rsid w:val="00A21EB4"/>
    <w:rsid w:val="00A46A24"/>
    <w:rsid w:val="00A47A91"/>
    <w:rsid w:val="00A47DDF"/>
    <w:rsid w:val="00A5048F"/>
    <w:rsid w:val="00A54561"/>
    <w:rsid w:val="00A558F8"/>
    <w:rsid w:val="00A60E53"/>
    <w:rsid w:val="00A66811"/>
    <w:rsid w:val="00A701CE"/>
    <w:rsid w:val="00A76A59"/>
    <w:rsid w:val="00A81837"/>
    <w:rsid w:val="00AA0451"/>
    <w:rsid w:val="00AB1C0A"/>
    <w:rsid w:val="00AB71B7"/>
    <w:rsid w:val="00AB78CE"/>
    <w:rsid w:val="00AC67D0"/>
    <w:rsid w:val="00AD7AF5"/>
    <w:rsid w:val="00AE0CA9"/>
    <w:rsid w:val="00AE3E72"/>
    <w:rsid w:val="00B002EF"/>
    <w:rsid w:val="00B01BDE"/>
    <w:rsid w:val="00B05EED"/>
    <w:rsid w:val="00B10E13"/>
    <w:rsid w:val="00B22E63"/>
    <w:rsid w:val="00B24DE7"/>
    <w:rsid w:val="00B25635"/>
    <w:rsid w:val="00B50D06"/>
    <w:rsid w:val="00B658A1"/>
    <w:rsid w:val="00B75C7D"/>
    <w:rsid w:val="00B7611D"/>
    <w:rsid w:val="00B8061C"/>
    <w:rsid w:val="00B879BE"/>
    <w:rsid w:val="00B958D3"/>
    <w:rsid w:val="00BC127C"/>
    <w:rsid w:val="00BC1D93"/>
    <w:rsid w:val="00BC29AF"/>
    <w:rsid w:val="00BD38AF"/>
    <w:rsid w:val="00BD6BE0"/>
    <w:rsid w:val="00BE1949"/>
    <w:rsid w:val="00BE2EC2"/>
    <w:rsid w:val="00BE6304"/>
    <w:rsid w:val="00BF4AF8"/>
    <w:rsid w:val="00C012F3"/>
    <w:rsid w:val="00C0182A"/>
    <w:rsid w:val="00C02409"/>
    <w:rsid w:val="00C04624"/>
    <w:rsid w:val="00C060CE"/>
    <w:rsid w:val="00C12889"/>
    <w:rsid w:val="00C152FB"/>
    <w:rsid w:val="00C16067"/>
    <w:rsid w:val="00C1773B"/>
    <w:rsid w:val="00C35DAA"/>
    <w:rsid w:val="00C42842"/>
    <w:rsid w:val="00C43C39"/>
    <w:rsid w:val="00C44185"/>
    <w:rsid w:val="00C44D0C"/>
    <w:rsid w:val="00C6140C"/>
    <w:rsid w:val="00C66CA6"/>
    <w:rsid w:val="00C70491"/>
    <w:rsid w:val="00C70C8D"/>
    <w:rsid w:val="00C73447"/>
    <w:rsid w:val="00C8700A"/>
    <w:rsid w:val="00C904BF"/>
    <w:rsid w:val="00C90B0A"/>
    <w:rsid w:val="00C97B44"/>
    <w:rsid w:val="00CA182C"/>
    <w:rsid w:val="00CA4246"/>
    <w:rsid w:val="00CA51D3"/>
    <w:rsid w:val="00CA7A25"/>
    <w:rsid w:val="00CB072D"/>
    <w:rsid w:val="00CB2886"/>
    <w:rsid w:val="00CC0A10"/>
    <w:rsid w:val="00CE73EC"/>
    <w:rsid w:val="00CF24D7"/>
    <w:rsid w:val="00CF6213"/>
    <w:rsid w:val="00D07BD1"/>
    <w:rsid w:val="00D16748"/>
    <w:rsid w:val="00D17A3C"/>
    <w:rsid w:val="00D30505"/>
    <w:rsid w:val="00D32360"/>
    <w:rsid w:val="00D34AB9"/>
    <w:rsid w:val="00D41306"/>
    <w:rsid w:val="00D47C14"/>
    <w:rsid w:val="00D6298A"/>
    <w:rsid w:val="00D635E0"/>
    <w:rsid w:val="00D70CAD"/>
    <w:rsid w:val="00D77ABE"/>
    <w:rsid w:val="00D835FD"/>
    <w:rsid w:val="00D86563"/>
    <w:rsid w:val="00D970CE"/>
    <w:rsid w:val="00DA3DB3"/>
    <w:rsid w:val="00DA6AB0"/>
    <w:rsid w:val="00DA6E68"/>
    <w:rsid w:val="00DB12A6"/>
    <w:rsid w:val="00DB7C84"/>
    <w:rsid w:val="00DC0858"/>
    <w:rsid w:val="00DD577C"/>
    <w:rsid w:val="00DD6213"/>
    <w:rsid w:val="00DE127F"/>
    <w:rsid w:val="00DF0E72"/>
    <w:rsid w:val="00DF3570"/>
    <w:rsid w:val="00E04909"/>
    <w:rsid w:val="00E04CD8"/>
    <w:rsid w:val="00E20E8E"/>
    <w:rsid w:val="00E2128F"/>
    <w:rsid w:val="00E21B34"/>
    <w:rsid w:val="00E2333F"/>
    <w:rsid w:val="00E23AF6"/>
    <w:rsid w:val="00E30660"/>
    <w:rsid w:val="00E51FF9"/>
    <w:rsid w:val="00E540FF"/>
    <w:rsid w:val="00E54B5B"/>
    <w:rsid w:val="00E656E3"/>
    <w:rsid w:val="00E73B25"/>
    <w:rsid w:val="00E815FC"/>
    <w:rsid w:val="00E8257A"/>
    <w:rsid w:val="00E97505"/>
    <w:rsid w:val="00EA6111"/>
    <w:rsid w:val="00EA698F"/>
    <w:rsid w:val="00EB4F6F"/>
    <w:rsid w:val="00ED1353"/>
    <w:rsid w:val="00ED49DF"/>
    <w:rsid w:val="00EE40FB"/>
    <w:rsid w:val="00EF0499"/>
    <w:rsid w:val="00F14BA6"/>
    <w:rsid w:val="00F15952"/>
    <w:rsid w:val="00F2742B"/>
    <w:rsid w:val="00F31B2F"/>
    <w:rsid w:val="00F328AE"/>
    <w:rsid w:val="00F36A5E"/>
    <w:rsid w:val="00F411B2"/>
    <w:rsid w:val="00F4480C"/>
    <w:rsid w:val="00F64CA3"/>
    <w:rsid w:val="00F67CD6"/>
    <w:rsid w:val="00F77F4C"/>
    <w:rsid w:val="00F930D7"/>
    <w:rsid w:val="00FA1C34"/>
    <w:rsid w:val="00FA4C9B"/>
    <w:rsid w:val="00FB33FB"/>
    <w:rsid w:val="00FD0028"/>
    <w:rsid w:val="00FD2FC4"/>
    <w:rsid w:val="00FD3FEB"/>
    <w:rsid w:val="00FD566C"/>
    <w:rsid w:val="00FD5AD3"/>
    <w:rsid w:val="00FD690F"/>
    <w:rsid w:val="00FE0615"/>
    <w:rsid w:val="00FE3F8B"/>
    <w:rsid w:val="00FE40AC"/>
    <w:rsid w:val="00FF6298"/>
    <w:rsid w:val="00FF733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A9C98"/>
  <w15:docId w15:val="{CD20E9D4-0044-486C-B57F-CE5840B80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88B"/>
  </w:style>
  <w:style w:type="paragraph" w:styleId="Heading1">
    <w:name w:val="heading 1"/>
    <w:basedOn w:val="Normal"/>
    <w:next w:val="Normal"/>
    <w:link w:val="Heading1Char"/>
    <w:uiPriority w:val="9"/>
    <w:qFormat/>
    <w:rsid w:val="005E288B"/>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5E288B"/>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5E288B"/>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5E288B"/>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5E288B"/>
    <w:pPr>
      <w:keepNext/>
      <w:keepLines/>
      <w:numPr>
        <w:ilvl w:val="4"/>
        <w:numId w:val="13"/>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rsid w:val="005E288B"/>
    <w:pPr>
      <w:keepNext/>
      <w:keepLines/>
      <w:numPr>
        <w:ilvl w:val="5"/>
        <w:numId w:val="13"/>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5E288B"/>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E288B"/>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E288B"/>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288B"/>
    <w:rPr>
      <w:rFonts w:asciiTheme="majorHAnsi" w:eastAsiaTheme="majorEastAsia" w:hAnsiTheme="majorHAnsi" w:cstheme="majorBidi"/>
      <w:b/>
      <w:bCs/>
      <w:smallCaps/>
      <w:color w:val="000000" w:themeColor="text1"/>
      <w:sz w:val="36"/>
      <w:szCs w:val="36"/>
    </w:rPr>
  </w:style>
  <w:style w:type="paragraph" w:styleId="ListParagraph">
    <w:name w:val="List Paragraph"/>
    <w:basedOn w:val="Normal"/>
    <w:uiPriority w:val="34"/>
    <w:qFormat/>
    <w:rsid w:val="00885F7A"/>
    <w:pPr>
      <w:ind w:left="720"/>
      <w:contextualSpacing/>
    </w:pPr>
  </w:style>
  <w:style w:type="table" w:styleId="TableGrid">
    <w:name w:val="Table Grid"/>
    <w:basedOn w:val="TableNormal"/>
    <w:uiPriority w:val="59"/>
    <w:rsid w:val="00FE06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93C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3C5D"/>
  </w:style>
  <w:style w:type="paragraph" w:styleId="Footer">
    <w:name w:val="footer"/>
    <w:basedOn w:val="Normal"/>
    <w:link w:val="FooterChar"/>
    <w:uiPriority w:val="99"/>
    <w:unhideWhenUsed/>
    <w:rsid w:val="00693C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3C5D"/>
  </w:style>
  <w:style w:type="paragraph" w:styleId="BalloonText">
    <w:name w:val="Balloon Text"/>
    <w:basedOn w:val="Normal"/>
    <w:link w:val="BalloonTextChar"/>
    <w:uiPriority w:val="99"/>
    <w:semiHidden/>
    <w:unhideWhenUsed/>
    <w:rsid w:val="00FD5A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AD3"/>
    <w:rPr>
      <w:rFonts w:ascii="Segoe UI" w:hAnsi="Segoe UI" w:cs="Segoe UI"/>
      <w:sz w:val="18"/>
      <w:szCs w:val="18"/>
    </w:rPr>
  </w:style>
  <w:style w:type="character" w:customStyle="1" w:styleId="Heading2Char">
    <w:name w:val="Heading 2 Char"/>
    <w:basedOn w:val="DefaultParagraphFont"/>
    <w:link w:val="Heading2"/>
    <w:uiPriority w:val="9"/>
    <w:semiHidden/>
    <w:rsid w:val="005E288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5E288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5E288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5E288B"/>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sid w:val="005E288B"/>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5E288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E288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E288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5E288B"/>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5E288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5E288B"/>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5E288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5E288B"/>
    <w:rPr>
      <w:color w:val="5A5A5A" w:themeColor="text1" w:themeTint="A5"/>
      <w:spacing w:val="10"/>
    </w:rPr>
  </w:style>
  <w:style w:type="character" w:styleId="Strong">
    <w:name w:val="Strong"/>
    <w:basedOn w:val="DefaultParagraphFont"/>
    <w:uiPriority w:val="22"/>
    <w:qFormat/>
    <w:rsid w:val="005E288B"/>
    <w:rPr>
      <w:b/>
      <w:bCs/>
      <w:color w:val="000000" w:themeColor="text1"/>
    </w:rPr>
  </w:style>
  <w:style w:type="character" w:styleId="Emphasis">
    <w:name w:val="Emphasis"/>
    <w:basedOn w:val="DefaultParagraphFont"/>
    <w:uiPriority w:val="20"/>
    <w:qFormat/>
    <w:rsid w:val="005E288B"/>
    <w:rPr>
      <w:i/>
      <w:iCs/>
      <w:color w:val="auto"/>
    </w:rPr>
  </w:style>
  <w:style w:type="paragraph" w:styleId="NoSpacing">
    <w:name w:val="No Spacing"/>
    <w:uiPriority w:val="1"/>
    <w:qFormat/>
    <w:rsid w:val="005E288B"/>
    <w:pPr>
      <w:spacing w:after="0" w:line="240" w:lineRule="auto"/>
    </w:pPr>
  </w:style>
  <w:style w:type="paragraph" w:styleId="Quote">
    <w:name w:val="Quote"/>
    <w:basedOn w:val="Normal"/>
    <w:next w:val="Normal"/>
    <w:link w:val="QuoteChar"/>
    <w:uiPriority w:val="29"/>
    <w:qFormat/>
    <w:rsid w:val="005E288B"/>
    <w:pPr>
      <w:spacing w:before="160"/>
      <w:ind w:left="720" w:right="720"/>
    </w:pPr>
    <w:rPr>
      <w:i/>
      <w:iCs/>
      <w:color w:val="000000" w:themeColor="text1"/>
    </w:rPr>
  </w:style>
  <w:style w:type="character" w:customStyle="1" w:styleId="QuoteChar">
    <w:name w:val="Quote Char"/>
    <w:basedOn w:val="DefaultParagraphFont"/>
    <w:link w:val="Quote"/>
    <w:uiPriority w:val="29"/>
    <w:rsid w:val="005E288B"/>
    <w:rPr>
      <w:i/>
      <w:iCs/>
      <w:color w:val="000000" w:themeColor="text1"/>
    </w:rPr>
  </w:style>
  <w:style w:type="paragraph" w:styleId="IntenseQuote">
    <w:name w:val="Intense Quote"/>
    <w:basedOn w:val="Normal"/>
    <w:next w:val="Normal"/>
    <w:link w:val="IntenseQuoteChar"/>
    <w:uiPriority w:val="30"/>
    <w:qFormat/>
    <w:rsid w:val="005E288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5E288B"/>
    <w:rPr>
      <w:color w:val="000000" w:themeColor="text1"/>
      <w:shd w:val="clear" w:color="auto" w:fill="F2F2F2" w:themeFill="background1" w:themeFillShade="F2"/>
    </w:rPr>
  </w:style>
  <w:style w:type="character" w:styleId="SubtleEmphasis">
    <w:name w:val="Subtle Emphasis"/>
    <w:basedOn w:val="DefaultParagraphFont"/>
    <w:uiPriority w:val="19"/>
    <w:qFormat/>
    <w:rsid w:val="005E288B"/>
    <w:rPr>
      <w:i/>
      <w:iCs/>
      <w:color w:val="404040" w:themeColor="text1" w:themeTint="BF"/>
    </w:rPr>
  </w:style>
  <w:style w:type="character" w:styleId="IntenseEmphasis">
    <w:name w:val="Intense Emphasis"/>
    <w:basedOn w:val="DefaultParagraphFont"/>
    <w:uiPriority w:val="21"/>
    <w:qFormat/>
    <w:rsid w:val="005E288B"/>
    <w:rPr>
      <w:b/>
      <w:bCs/>
      <w:i/>
      <w:iCs/>
      <w:caps/>
    </w:rPr>
  </w:style>
  <w:style w:type="character" w:styleId="SubtleReference">
    <w:name w:val="Subtle Reference"/>
    <w:basedOn w:val="DefaultParagraphFont"/>
    <w:uiPriority w:val="31"/>
    <w:qFormat/>
    <w:rsid w:val="005E288B"/>
    <w:rPr>
      <w:smallCaps/>
      <w:color w:val="404040" w:themeColor="text1" w:themeTint="BF"/>
      <w:u w:val="single" w:color="7F7F7F"/>
    </w:rPr>
  </w:style>
  <w:style w:type="character" w:styleId="IntenseReference">
    <w:name w:val="Intense Reference"/>
    <w:basedOn w:val="DefaultParagraphFont"/>
    <w:uiPriority w:val="32"/>
    <w:qFormat/>
    <w:rsid w:val="005E288B"/>
    <w:rPr>
      <w:b/>
      <w:bCs/>
      <w:smallCaps/>
      <w:u w:val="single"/>
    </w:rPr>
  </w:style>
  <w:style w:type="character" w:styleId="BookTitle">
    <w:name w:val="Book Title"/>
    <w:basedOn w:val="DefaultParagraphFont"/>
    <w:uiPriority w:val="33"/>
    <w:qFormat/>
    <w:rsid w:val="005E288B"/>
    <w:rPr>
      <w:b w:val="0"/>
      <w:bCs w:val="0"/>
      <w:smallCaps/>
      <w:spacing w:val="5"/>
    </w:rPr>
  </w:style>
  <w:style w:type="paragraph" w:styleId="TOCHeading">
    <w:name w:val="TOC Heading"/>
    <w:basedOn w:val="Heading1"/>
    <w:next w:val="Normal"/>
    <w:uiPriority w:val="39"/>
    <w:semiHidden/>
    <w:unhideWhenUsed/>
    <w:qFormat/>
    <w:rsid w:val="005E288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55F2EF-60AC-4621-84A1-DFD1EF38E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325</Words>
  <Characters>185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 Sellitto</dc:creator>
  <cp:lastModifiedBy>Paul Black</cp:lastModifiedBy>
  <cp:revision>5</cp:revision>
  <cp:lastPrinted>2020-03-15T11:16:00Z</cp:lastPrinted>
  <dcterms:created xsi:type="dcterms:W3CDTF">2022-03-14T15:15:00Z</dcterms:created>
  <dcterms:modified xsi:type="dcterms:W3CDTF">2022-03-21T14:23:00Z</dcterms:modified>
</cp:coreProperties>
</file>